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Company/Organization Name] in Ghana Accra. As a dedicated and experienced professional with a passion for education, I am eager to contribute my expertise in curriculum design and development to support the educational needs of students, teachers, and institutions in this vibrant region. With a proven track record of creating innovative learning frameworks that align with global standards while respecting local contexts, I am confident in my ability to make a meaningful impact as a Curriculum Developer in Ghana Accra.</w:t>
      </w:r>
    </w:p>
    <w:p>
      <w:pPr>
        <w:pStyle w:val="BodyText"/>
      </w:pPr>
      <w:r>
        <w:t xml:space="preserve">My career as a Curriculum Developer has been driven by the belief that education is the cornerstone of societal progress. Over the past [X years], I have worked across diverse educational settings, from primary schools to tertiary institutions, designing curricula that foster critical thinking, creativity, and cultural awareness. In Ghana Accra specifically, I have witnessed firsthand the unique challenges and opportunities within the educational landscape—ranging from addressing disparities in access to quality education to integrating technology into traditional teaching methods. This experience has deepened my commitment to developing curricula that are not only academically rigorous but also culturally relevant and adaptable to local needs.</w:t>
      </w:r>
    </w:p>
    <w:p>
      <w:pPr>
        <w:pStyle w:val="BodyText"/>
      </w:pPr>
      <w:r>
        <w:t xml:space="preserve">One of my most rewarding projects as a Curriculum Developer involved collaborating with local educators in Accra to create a competency-based curriculum for secondary schools. By engaging stakeholders, including teachers, students, and community leaders, I ensured that the curriculum reflected the values and aspirations of the Ghanaian people while incorporating modern pedagogical strategies. This initiative resulted in improved student engagement and teacher confidence in delivering dynamic lessons. Such experiences have reinforced my understanding of the importance of participatory approaches in curriculum development—especially in a region like Ghana Accra, where community input is vital to creating sustainable educational solutions.</w:t>
      </w:r>
    </w:p>
    <w:p>
      <w:pPr>
        <w:pStyle w:val="BodyText"/>
      </w:pPr>
      <w:r>
        <w:t xml:space="preserve">As a Curriculum Developer, I specialize in aligning educational programs with national and international standards. In my previous role at [Previous Organization], I led the redesign of a vocational training program that emphasized practical skills aligned with Ghana's National Vocational Training Policy. This project involved extensive research into industry demands, partnerships with local businesses, and the development of assessment tools to measure student outcomes. The success of this initiative not only enhanced employability rates among participants but also set a benchmark for other institutions in the region. I am excited about the opportunity to bring this same level of innovation and dedication to [Company/Organization Name] in Ghana Accra.</w:t>
      </w:r>
    </w:p>
    <w:p>
      <w:pPr>
        <w:pStyle w:val="BodyText"/>
      </w:pPr>
      <w:r>
        <w:t xml:space="preserve">Ghana Accra has long been a hub of educational excellence, with institutions like the University of Ghana and various international schools contributing to its rich academic environment. However, there is an ongoing need for curricula that address emerging challenges such as digital literacy, climate education, and inclusive learning practices. My background in developing adaptive and forward-thinking curricula positions me to contribute effectively to these efforts. I have also worked on projects that integrate technology into classroom settings, ensuring that educators are equipped with the tools to deliver interactive and engaging lessons—a critical need in today’s rapidly evolving educational landscape.</w:t>
      </w:r>
    </w:p>
    <w:p>
      <w:pPr>
        <w:pStyle w:val="BodyText"/>
      </w:pPr>
      <w:r>
        <w:t xml:space="preserve">What sets me apart as a Curriculum Developer is my ability to balance creativity with practicality. I understand that a curriculum must be both visionary and implementable, requiring collaboration across disciplines and an appreciation for diverse learning styles. In Ghana Accra, where cultural diversity is a strength, I am committed to creating curricula that celebrate this richness while preparing students for global competitiveness. My work in designing multilingual resources and cross-cultural learning modules has equipped me to navigate the complexities of education in a region as dynamic as Accra.</w:t>
      </w:r>
    </w:p>
    <w:p>
      <w:pPr>
        <w:pStyle w:val="BodyText"/>
      </w:pPr>
      <w:r>
        <w:t xml:space="preserve">I am particularly drawn to [Company/Organization Name] because of its reputation for excellence and its dedication to advancing education in Ghana. I have followed your initiatives closely, including [mention specific project, program, or achievement related to curriculum development], and I am inspired by your commitment to fostering innovation. As a Curriculum Developer, I would bring a collaborative mindset, a deep understanding of educational theory and practice, and a passion for empowering learners through meaningful curricula.</w:t>
      </w:r>
    </w:p>
    <w:p>
      <w:pPr>
        <w:pStyle w:val="BodyText"/>
      </w:pPr>
      <w:r>
        <w:t xml:space="preserve">Thank you for considering my application. I would be honored to discuss how my skills and experiences align with the goals of [Company/Organization Name] in Ghana Accra. I am available at your convenience for an interview and can be reached at [Your Phone Number] or via email at [Your Email Address]. I look forward to the opportunity to contribute to your mission of transforming education in this remarkable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5-12-11T13:11:33Z</dcterms:created>
  <dcterms:modified xsi:type="dcterms:W3CDTF">2025-12-11T13:11:33Z</dcterms:modified>
</cp:coreProperties>
</file>

<file path=docProps/custom.xml><?xml version="1.0" encoding="utf-8"?>
<Properties xmlns="http://schemas.openxmlformats.org/officeDocument/2006/custom-properties" xmlns:vt="http://schemas.openxmlformats.org/officeDocument/2006/docPropsVTypes"/>
</file>